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Itaquaquecetuba</w:t>
      </w:r>
    </w:p>
    <w:p>
      <w:pPr>
        <w:pStyle w:val="BodyText"/>
      </w:pPr>
      <w:r>
        <w:t xml:space="preserve">Foro de Itaquaquecetuba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Estrada de Santa Isabel, 1170/1194, Itaquaquecetuba - SP - cep 08570-08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7500-11.2013.8.26.0278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Escola de Enfermagem Ferreira Alves Ltda - M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lcione Silveira Carneiro</w:t>
      </w:r>
    </w:p>
    <w:p>
      <w:pPr>
        <w:pStyle w:val="BodyText"/>
      </w:pPr>
      <w:r>
        <w:t xml:space="preserve">Nesta data, faço conclusos os presentes autos ao MM. Juiz de Direito do Juizado Especial Cível e Criminal desta Comarca. Eu, ___ , escrevente, subscrevi.</w:t>
      </w:r>
    </w:p>
    <w:p>
      <w:pPr>
        <w:pStyle w:val="BodyText"/>
      </w:pPr>
      <w:r>
        <w:t xml:space="preserve">Juiz de Direito: Dr. Fernando Luiz Batalha Navaja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nte a manifestação de fls. 80/81, cumprida acha-se a obrigação razão pelo qual JULGO EXTINTO este processo com fundamento no artigo 794, inciso I, do Código de Processo Civil.</w:t>
      </w:r>
    </w:p>
    <w:p>
      <w:pPr>
        <w:pStyle w:val="SourceCode"/>
      </w:pPr>
      <w:r>
        <w:rPr>
          <w:rStyle w:val="VerbatimChar"/>
        </w:rPr>
        <w:t xml:space="preserve">Registre-se, anote-se, comunique-se e intimem-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portunamente, proceda-se a fragmentação destes au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mpra-se.</w:t>
      </w:r>
    </w:p>
    <w:p>
      <w:pPr>
        <w:pStyle w:val="FirstParagraph"/>
      </w:pPr>
      <w:r>
        <w:t xml:space="preserve">Itaquaquecetuba, 19 de agosto de 2015.</w:t>
      </w:r>
    </w:p>
    <w:p>
      <w:pPr>
        <w:pStyle w:val="BodyText"/>
      </w:pPr>
      <w:r>
        <w:t xml:space="preserve">D A T A</w:t>
      </w:r>
    </w:p>
    <w:p>
      <w:pPr>
        <w:pStyle w:val="SourceCode"/>
      </w:pPr>
      <w:r>
        <w:rPr>
          <w:rStyle w:val="VerbatimChar"/>
        </w:rPr>
        <w:t xml:space="preserve">               Em 19 de agosto de 2015, recebi estes autos em Cartório com a r. sentença supra.  Eu,__ , escrevente, subscrevi.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5edb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8Z</dcterms:created>
  <dcterms:modified xsi:type="dcterms:W3CDTF">2017-04-02T14:07:58Z</dcterms:modified>
</cp:coreProperties>
</file>